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p>
      <w:pPr>
        <w:pStyle w:val="FirstParagraph"/>
      </w:pPr>
      <w:r>
        <w:rPr>
          <w:bCs/>
          <w:b/>
        </w:rPr>
        <w:t xml:space="preserve">John Doe</w:t>
      </w:r>
      <w:r>
        <w:br/>
      </w:r>
      <w:r>
        <w:t xml:space="preserve">123 Health Avenue, Abuja, Nigeria</w:t>
      </w:r>
      <w:r>
        <w:br/>
      </w:r>
      <w:r>
        <w:t xml:space="preserve">Email: johndoe@email.com | Phone: +234 8012345678</w:t>
      </w:r>
    </w:p>
    <w:p>
      <w:pPr>
        <w:pStyle w:val="BodyText"/>
      </w:pPr>
      <w:r>
        <w:t xml:space="preserve">April 5, 2024</w:t>
      </w:r>
    </w:p>
    <w:p>
      <w:pPr>
        <w:pStyle w:val="BodyText"/>
      </w:pPr>
      <w:r>
        <w:rPr>
          <w:bCs/>
          <w:b/>
        </w:rPr>
        <w:t xml:space="preserve">Dear Hiring Manager,</w:t>
      </w:r>
    </w:p>
    <w:p>
      <w:pPr>
        <w:pStyle w:val="BodyText"/>
      </w:pPr>
      <w:r>
        <w:t xml:space="preserve">As a dedicated and experienced Medical Researcher with a profound commitment to advancing healthcare solutions in Nigeria, I am excited to apply for the Medical Researcher position at [Organization Name] in Abuja. This opportunity aligns perfectly with my professional goals of contributing to medical innovation and addressing public health challenges in Nigeria's capital city. With over seven years of hands-on experience in clinical research, data analysis, and collaborative healthcare initiatives, I am eager to bring my expertise to a dynamic institution like yours, where the Medical Researcher role is pivotal in shaping the future of healthcare in Abuja.</w:t>
      </w:r>
    </w:p>
    <w:p>
      <w:pPr>
        <w:pStyle w:val="BodyText"/>
      </w:pPr>
      <w:r>
        <w:t xml:space="preserve">My academic foundation in Biomedical Sciences from the University of Ibadan and subsequent postgraduate training at the Nigeria Health Research Institute have equipped me with a robust understanding of medical research methodologies. Throughout my career, I have focused on bridging gaps between scientific discovery and practical healthcare applications, particularly in underserved regions. In Abuja, where the intersection of urbanization and public health demands innovative solutions, I have consistently sought to contribute to projects that improve patient outcomes and strengthen healthcare systems.</w:t>
      </w:r>
    </w:p>
    <w:p>
      <w:pPr>
        <w:pStyle w:val="BodyText"/>
      </w:pPr>
      <w:r>
        <w:t xml:space="preserve">One of my most significant achievements as a Medical Researcher was leading a multi-institutional study on malaria prevalence in Northern Nigeria. This project, conducted in collaboration with the National Institute for Medical Research (NIMR) and local health facilities, involved designing data collection protocols, analyzing epidemiological trends, and publishing findings that informed policy changes. The results of this research were directly instrumental in the development of targeted intervention programs across Abuja and surrounding areas. Such experiences have reinforced my belief that medical research is not just about academic rigor but also about creating tangible impact on communities.</w:t>
      </w:r>
    </w:p>
    <w:p>
      <w:pPr>
        <w:pStyle w:val="BodyText"/>
      </w:pPr>
      <w:r>
        <w:t xml:space="preserve">As a Medical Researcher in Nigeria, I understand the unique challenges posed by resource constraints, cultural diversity, and the need for culturally sensitive approaches to healthcare. My work in Abuja has often required me to navigate these complexities while maintaining scientific integrity. For instance, during a recent study on maternal health outcomes in urban slums, I collaborated with community leaders and local NGOs to ensure that our research methods respected traditional practices while adhering to global standards. This project resulted in the creation of a community-based health education toolkit that has since been adopted by several Abuja clinics.</w:t>
      </w:r>
    </w:p>
    <w:p>
      <w:pPr>
        <w:pStyle w:val="BodyText"/>
      </w:pPr>
      <w:r>
        <w:t xml:space="preserve">My technical skills as a Medical Researcher are complemented by my ability to lead interdisciplinary teams and communicate complex scientific concepts effectively. I am proficient in statistical software such as SPSS and R, and I have extensive experience with electronic data capture systems like REDCap. Additionally, I have published peer-reviewed articles in journals such as the</w:t>
      </w:r>
      <w:r>
        <w:t xml:space="preserve"> </w:t>
      </w:r>
      <w:r>
        <w:rPr>
          <w:iCs/>
          <w:i/>
        </w:rPr>
        <w:t xml:space="preserve">Nigerian Journal of Clinical Practice</w:t>
      </w:r>
      <w:r>
        <w:t xml:space="preserve"> </w:t>
      </w:r>
      <w:r>
        <w:t xml:space="preserve">and contributed to reports for the World Health Organization (WHO). These accomplishments reflect my dedication to upholding the highest standards of medical research while staying attuned to local needs.</w:t>
      </w:r>
    </w:p>
    <w:p>
      <w:pPr>
        <w:pStyle w:val="BodyText"/>
      </w:pPr>
      <w:r>
        <w:t xml:space="preserve">In Nigeria Abuja, where healthcare infrastructure continues to evolve, I have always emphasized the importance of evidence-based decision-making. My role as a Medical Researcher has often involved working closely with policymakers and healthcare providers to ensure that research findings translate into actionable strategies. For example, my analysis of tuberculosis incidence rates in Abuja's urban centers led to the implementation of a more efficient screening program, which reduced diagnostic delays by 30%. Such outcomes underscore my ability to contribute meaningfully to an organization’s mission while addressing critical health issues in Nigeria.</w:t>
      </w:r>
    </w:p>
    <w:p>
      <w:pPr>
        <w:pStyle w:val="BodyText"/>
      </w:pPr>
      <w:r>
        <w:t xml:space="preserve">I am particularly drawn to this Medical Researcher position because of [Organization Name]’s reputation for excellence in public health research and its commitment to improving healthcare access in Abuja. I am confident that my background in clinical research, coupled with my passion for serving the Nigerian community, makes me an ideal candidate for this role. I am eager to collaborate with your team to design and execute studies that not only advance scientific knowledge but also address the specific health challenges faced by Abujans.</w:t>
      </w:r>
    </w:p>
    <w:p>
      <w:pPr>
        <w:pStyle w:val="BodyText"/>
      </w:pPr>
      <w:r>
        <w:t xml:space="preserve">Thank you for considering my application. I would be honored to contribute my expertise as a Medical Researcher in Nigeria Abuja, where I believe my skills can make a lasting impact on the lives of individuals and communities. I look forward to the opportunity to discuss how I can support your organization’s mission and goals.</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cp:keywords/>
  <dcterms:created xsi:type="dcterms:W3CDTF">2026-07-24T14:48:08Z</dcterms:created>
  <dcterms:modified xsi:type="dcterms:W3CDTF">2026-07-24T14:48:08Z</dcterms:modified>
</cp:coreProperties>
</file>

<file path=docProps/custom.xml><?xml version="1.0" encoding="utf-8"?>
<Properties xmlns="http://schemas.openxmlformats.org/officeDocument/2006/custom-properties" xmlns:vt="http://schemas.openxmlformats.org/officeDocument/2006/docPropsVTypes"/>
</file>